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382A8E" w:rsidRDefault="00382A8E" w:rsidP="00382A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s-CL"/>
        </w:rPr>
      </w:pPr>
      <w:bookmarkStart w:id="0" w:name="_GoBack"/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  <w:lang w:val="es-CL"/>
        </w:rPr>
        <w:t>Handout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  <w:lang w:val="es-CL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  <w:lang w:val="es-CL"/>
        </w:rPr>
        <w:t>Session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  <w:lang w:val="es-CL"/>
        </w:rPr>
        <w:t xml:space="preserve"> 23</w:t>
      </w:r>
    </w:p>
    <w:bookmarkEnd w:id="0"/>
    <w:p w:rsidR="00382A8E" w:rsidRPr="00382A8E" w:rsidRDefault="00382A8E" w:rsidP="00382A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sz w:val="24"/>
          <w:szCs w:val="24"/>
          <w:u w:val="single"/>
        </w:rPr>
        <w:t xml:space="preserve">Task: </w:t>
      </w:r>
      <w:r w:rsidRPr="00382A8E">
        <w:rPr>
          <w:rFonts w:ascii="Times New Roman" w:hAnsi="Times New Roman" w:cs="Times New Roman"/>
          <w:sz w:val="24"/>
          <w:szCs w:val="24"/>
        </w:rPr>
        <w:t>W</w:t>
      </w:r>
      <w:r w:rsidRPr="00382A8E">
        <w:rPr>
          <w:rFonts w:ascii="Times New Roman" w:hAnsi="Times New Roman" w:cs="Times New Roman"/>
          <w:sz w:val="24"/>
          <w:szCs w:val="24"/>
        </w:rPr>
        <w:t>rite about the following.</w:t>
      </w:r>
    </w:p>
    <w:p w:rsidR="00382A8E" w:rsidRPr="00382A8E" w:rsidRDefault="00382A8E" w:rsidP="00382A8E">
      <w:pPr>
        <w:pStyle w:val="Prrafodelist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sz w:val="24"/>
          <w:szCs w:val="24"/>
        </w:rPr>
        <w:t>Your arrangements for this weekend</w:t>
      </w:r>
    </w:p>
    <w:p w:rsidR="00382A8E" w:rsidRPr="00382A8E" w:rsidRDefault="00382A8E" w:rsidP="00382A8E">
      <w:pPr>
        <w:pStyle w:val="Prrafodelist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sz w:val="24"/>
          <w:szCs w:val="24"/>
        </w:rPr>
        <w:t>Your intentions for the rest of the year</w:t>
      </w:r>
    </w:p>
    <w:p w:rsidR="00382A8E" w:rsidRPr="00382A8E" w:rsidRDefault="00382A8E" w:rsidP="00382A8E">
      <w:pPr>
        <w:pStyle w:val="Prrafodelist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sz w:val="24"/>
          <w:szCs w:val="24"/>
        </w:rPr>
        <w:t>Your intentions when you finish high school or secondary education.</w:t>
      </w:r>
    </w:p>
    <w:p w:rsidR="00382A8E" w:rsidRPr="00382A8E" w:rsidRDefault="00382A8E" w:rsidP="00382A8E">
      <w:pPr>
        <w:pStyle w:val="Prrafodelist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sz w:val="24"/>
          <w:szCs w:val="24"/>
        </w:rPr>
        <w:t>Your predictions for the planet for 2022</w:t>
      </w:r>
    </w:p>
    <w:p w:rsidR="00382A8E" w:rsidRPr="00382A8E" w:rsidRDefault="00382A8E" w:rsidP="00382A8E">
      <w:pPr>
        <w:rPr>
          <w:rFonts w:ascii="Times New Roman" w:hAnsi="Times New Roman" w:cs="Times New Roman"/>
          <w:sz w:val="24"/>
          <w:szCs w:val="24"/>
        </w:rPr>
      </w:pPr>
    </w:p>
    <w:p w:rsid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Remember:</w:t>
      </w:r>
    </w:p>
    <w:p w:rsid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Timetabled events, e.g. TV programme or train departure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PS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Personal arrangements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PC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Predictions (when you can see the evidence)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GT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Predictions (based on no evidence)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W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General future intentions (not arranged)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GT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Decisions made at the time of speaking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W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Promises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W</w:t>
      </w:r>
    </w:p>
    <w:p w:rsidR="00382A8E" w:rsidRPr="00382A8E" w:rsidRDefault="00382A8E" w:rsidP="00382A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Decisions already made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GT</w:t>
      </w:r>
    </w:p>
    <w:p w:rsidR="00382A8E" w:rsidRPr="00382A8E" w:rsidRDefault="00382A8E" w:rsidP="00382A8E">
      <w:pPr>
        <w:rPr>
          <w:rFonts w:ascii="Times New Roman" w:hAnsi="Times New Roman" w:cs="Times New Roman"/>
          <w:sz w:val="24"/>
          <w:szCs w:val="24"/>
        </w:rPr>
      </w:pPr>
      <w:r w:rsidRPr="00382A8E">
        <w:rPr>
          <w:rFonts w:ascii="Times New Roman" w:hAnsi="Times New Roman" w:cs="Times New Roman"/>
          <w:iCs/>
          <w:sz w:val="24"/>
          <w:szCs w:val="24"/>
        </w:rPr>
        <w:t xml:space="preserve">Offers, refusals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382A8E">
        <w:rPr>
          <w:rFonts w:ascii="Times New Roman" w:hAnsi="Times New Roman" w:cs="Times New Roman"/>
          <w:iCs/>
          <w:sz w:val="24"/>
          <w:szCs w:val="24"/>
        </w:rPr>
        <w:t>W</w:t>
      </w:r>
    </w:p>
    <w:p w:rsidR="00382A8E" w:rsidRDefault="00382A8E" w:rsidP="00382A8E"/>
    <w:p w:rsidR="00382A8E" w:rsidRPr="00382A8E" w:rsidRDefault="00382A8E" w:rsidP="00382A8E">
      <w:pPr>
        <w:rPr>
          <w:rFonts w:ascii="Times New Roman" w:hAnsi="Times New Roman" w:cs="Times New Roman"/>
          <w:b/>
          <w:sz w:val="24"/>
          <w:szCs w:val="24"/>
        </w:rPr>
      </w:pPr>
      <w:r w:rsidRPr="00382A8E">
        <w:rPr>
          <w:rFonts w:ascii="Times New Roman" w:hAnsi="Times New Roman" w:cs="Times New Roman"/>
          <w:b/>
          <w:sz w:val="24"/>
          <w:szCs w:val="24"/>
        </w:rPr>
        <w:t xml:space="preserve">Tomorrow: Each of you will have 2 minutes to talk about one of the topics you wrote about today. </w:t>
      </w:r>
    </w:p>
    <w:sectPr w:rsidR="00382A8E" w:rsidRPr="00382A8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5142FE"/>
    <w:multiLevelType w:val="hybridMultilevel"/>
    <w:tmpl w:val="9DEE5E4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E65CD"/>
    <w:multiLevelType w:val="hybridMultilevel"/>
    <w:tmpl w:val="39E43D36"/>
    <w:lvl w:ilvl="0" w:tplc="1324918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MwNjY2sDCzMLdQ0lEKTi0uzszPAykwrAUATxmWZywAAAA="/>
  </w:docVars>
  <w:rsids>
    <w:rsidRoot w:val="00382A8E"/>
    <w:rsid w:val="00046434"/>
    <w:rsid w:val="00382A8E"/>
    <w:rsid w:val="009C3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330AD50-905C-4BEF-94B8-F6135FC3E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82A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0-06-19T10:27:00Z</dcterms:created>
  <dcterms:modified xsi:type="dcterms:W3CDTF">2020-06-19T10:36:00Z</dcterms:modified>
</cp:coreProperties>
</file>